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tle-ux-copy-style-guide-for-sm-bu"/>
    <w:p>
      <w:pPr>
        <w:pStyle w:val="Heading1"/>
      </w:pPr>
      <w:r>
        <w:t xml:space="preserve">Title: UX copy style guide for S&amp;M BU</w:t>
      </w:r>
    </w:p>
    <w:p>
      <w:pPr>
        <w:pStyle w:val="FirstParagraph"/>
      </w:pPr>
      <w:r>
        <w:t xml:space="preserve">Feel free to bookmark this page so you can drop in and check these guidelines whenever you're stuck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omplete Style Guid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Mocks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google.com/document/d/1n9D8e20q3ONueZ0yLT_r5EkcqVVe027LT4KbT3BGvB8/edit?usp=sharing" TargetMode="External" /><Relationship Type="http://schemas.openxmlformats.org/officeDocument/2006/relationships/hyperlink" Id="rId21" Target="https://www.figma.com/proto/mwc6HeK9mSW1ya9iBLhKQC/UX-Copy-Guide?node-id=2%3A245&amp;scaling=min-zoom&amp;page-id=0%3A1&amp;starting-point-node-id=2%3A245&amp;show-proto-sideba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document/d/1n9D8e20q3ONueZ0yLT_r5EkcqVVe027LT4KbT3BGvB8/edit?usp=sharing" TargetMode="External" /><Relationship Type="http://schemas.openxmlformats.org/officeDocument/2006/relationships/hyperlink" Id="rId21" Target="https://www.figma.com/proto/mwc6HeK9mSW1ya9iBLhKQC/UX-Copy-Guide?node-id=2%3A245&amp;scaling=min-zoom&amp;page-id=0%3A1&amp;starting-point-node-id=2%3A245&amp;show-proto-sideba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